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  <w:bookmarkStart w:id="0" w:name="_GoBack"/>
      <w:bookmarkEnd w:id="0"/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Pr="00583D80" w:rsidRDefault="00583D80" w:rsidP="00583D80">
      <w:pPr>
        <w:pStyle w:val="ListParagraph"/>
        <w:spacing w:line="240" w:lineRule="auto"/>
        <w:ind w:left="0"/>
        <w:jc w:val="center"/>
        <w:rPr>
          <w:rFonts w:eastAsia="Calibri" w:cstheme="minorHAnsi"/>
          <w:b/>
          <w:bCs/>
          <w:color w:val="C00000"/>
          <w:sz w:val="28"/>
          <w:szCs w:val="24"/>
        </w:rPr>
      </w:pPr>
      <w:r w:rsidRPr="0012065C">
        <w:rPr>
          <w:rFonts w:eastAsia="Calibri" w:cstheme="minorHAnsi"/>
          <w:b/>
          <w:bCs/>
          <w:color w:val="C00000"/>
          <w:sz w:val="28"/>
          <w:szCs w:val="24"/>
        </w:rPr>
        <w:t xml:space="preserve">SHASTRI </w:t>
      </w:r>
      <w:r w:rsidR="008C4F22">
        <w:rPr>
          <w:rFonts w:eastAsia="Calibri" w:cstheme="minorHAnsi"/>
          <w:b/>
          <w:bCs/>
          <w:color w:val="C00000"/>
          <w:sz w:val="28"/>
          <w:szCs w:val="24"/>
        </w:rPr>
        <w:t xml:space="preserve">LECTURE </w:t>
      </w:r>
      <w:r w:rsidR="00085A2B">
        <w:rPr>
          <w:rFonts w:eastAsia="Calibri" w:cstheme="minorHAnsi"/>
          <w:b/>
          <w:bCs/>
          <w:color w:val="C00000"/>
          <w:sz w:val="28"/>
          <w:szCs w:val="24"/>
        </w:rPr>
        <w:t xml:space="preserve">SERIES </w:t>
      </w:r>
      <w:r w:rsidRPr="0012065C">
        <w:rPr>
          <w:rFonts w:eastAsia="Calibri" w:cstheme="minorHAnsi"/>
          <w:b/>
          <w:bCs/>
          <w:color w:val="C00000"/>
          <w:sz w:val="28"/>
          <w:szCs w:val="24"/>
        </w:rPr>
        <w:t>GRANT (</w:t>
      </w:r>
      <w:r w:rsidR="00360FB9">
        <w:rPr>
          <w:rFonts w:eastAsia="Calibri" w:cstheme="minorHAnsi"/>
          <w:b/>
          <w:bCs/>
          <w:color w:val="C00000"/>
          <w:sz w:val="28"/>
          <w:szCs w:val="24"/>
        </w:rPr>
        <w:t>ONE HEALTH</w:t>
      </w:r>
      <w:r w:rsidRPr="0012065C">
        <w:rPr>
          <w:rFonts w:eastAsia="Calibri" w:cstheme="minorHAnsi"/>
          <w:b/>
          <w:bCs/>
          <w:color w:val="C00000"/>
          <w:sz w:val="28"/>
          <w:szCs w:val="24"/>
        </w:rPr>
        <w:t>)</w:t>
      </w:r>
      <w:r>
        <w:rPr>
          <w:rFonts w:eastAsia="Calibri" w:cstheme="minorHAnsi"/>
          <w:b/>
          <w:bCs/>
          <w:color w:val="C00000"/>
          <w:sz w:val="28"/>
          <w:szCs w:val="24"/>
        </w:rPr>
        <w:t xml:space="preserve"> </w:t>
      </w:r>
      <w:r w:rsidR="00B9797E" w:rsidRPr="00583D80">
        <w:rPr>
          <w:rFonts w:eastAsia="Calibri" w:cstheme="minorHAnsi"/>
          <w:b/>
          <w:bCs/>
          <w:color w:val="C00000"/>
          <w:sz w:val="28"/>
          <w:szCs w:val="24"/>
        </w:rPr>
        <w:t>20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3</w:t>
      </w:r>
      <w:r w:rsidR="005452C9" w:rsidRPr="00583D80">
        <w:rPr>
          <w:rFonts w:eastAsia="Calibri" w:cstheme="minorHAnsi"/>
          <w:b/>
          <w:bCs/>
          <w:color w:val="C00000"/>
          <w:sz w:val="28"/>
          <w:szCs w:val="24"/>
        </w:rPr>
        <w:t>-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4</w:t>
      </w: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D946D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5701D2" w:rsidRDefault="00C7233B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Title of the </w:t>
            </w:r>
            <w:r w:rsidR="009445DC">
              <w:rPr>
                <w:rFonts w:asciiTheme="minorHAnsi" w:hAnsiTheme="minorHAnsi" w:cs="Calibri"/>
                <w:sz w:val="20"/>
                <w:szCs w:val="20"/>
              </w:rPr>
              <w:t>Lecture or Lecture Series: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E5D2E" w:rsidRPr="00C05EF4" w:rsidTr="00406B2E">
        <w:trPr>
          <w:trHeight w:val="1114"/>
        </w:trPr>
        <w:tc>
          <w:tcPr>
            <w:tcW w:w="11070" w:type="dxa"/>
            <w:gridSpan w:val="2"/>
          </w:tcPr>
          <w:p w:rsidR="001E5D2E" w:rsidRPr="00C05EF4" w:rsidRDefault="001E5D2E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 xml:space="preserve">Name of </w:t>
            </w:r>
            <w:r w:rsidR="00364F15">
              <w:rPr>
                <w:rFonts w:asciiTheme="minorHAnsi" w:hAnsiTheme="minorHAnsi" w:cs="Calibri"/>
                <w:sz w:val="20"/>
                <w:szCs w:val="20"/>
              </w:rPr>
              <w:t>invited subject expert/s</w:t>
            </w:r>
            <w:r>
              <w:rPr>
                <w:rFonts w:asciiTheme="minorHAnsi" w:hAnsiTheme="minorHAnsi" w:cs="Calibri"/>
                <w:sz w:val="20"/>
                <w:szCs w:val="20"/>
              </w:rPr>
              <w:t>:</w:t>
            </w: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D946D7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7" style="position:absolute;margin-left:101.1pt;margin-top:1.5pt;width:23.2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B9797E">
              <w:rPr>
                <w:rFonts w:asciiTheme="minorHAnsi" w:hAnsiTheme="minorHAnsi"/>
                <w:sz w:val="20"/>
                <w:szCs w:val="20"/>
              </w:rPr>
              <w:t>A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cademia</w:t>
            </w:r>
            <w:r w:rsidR="00F534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B9797E" w:rsidRDefault="00D946D7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101.1pt;margin-top:4.25pt;width:23.2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S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tudents </w:t>
            </w:r>
          </w:p>
          <w:p w:rsidR="00B9797E" w:rsidRDefault="00D946D7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101.1pt;margin-top:2.35pt;width:23.2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C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ommunities </w:t>
            </w:r>
          </w:p>
          <w:p w:rsidR="00B9797E" w:rsidRPr="00C05EF4" w:rsidRDefault="00D946D7" w:rsidP="00F53408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101.1pt;margin-top:1.3pt;width:23.2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G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overnment</w:t>
            </w:r>
            <w:r w:rsidR="00B979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>
              <w:rPr>
                <w:sz w:val="20"/>
                <w:szCs w:val="20"/>
                <w:shd w:val="clear" w:color="auto" w:fill="FFFFFF"/>
              </w:rPr>
              <w:t xml:space="preserve">Briefly describe the activities conducted under the </w:t>
            </w:r>
            <w:r w:rsidR="00583D80">
              <w:rPr>
                <w:sz w:val="20"/>
                <w:szCs w:val="20"/>
                <w:shd w:val="clear" w:color="auto" w:fill="FFFFFF"/>
              </w:rPr>
              <w:t xml:space="preserve">Shastri </w:t>
            </w:r>
            <w:r w:rsidR="00A25936">
              <w:rPr>
                <w:sz w:val="20"/>
                <w:szCs w:val="20"/>
                <w:shd w:val="clear" w:color="auto" w:fill="FFFFFF"/>
              </w:rPr>
              <w:t>Lecture Series</w:t>
            </w:r>
            <w:r w:rsidR="00583D80">
              <w:rPr>
                <w:sz w:val="20"/>
                <w:szCs w:val="20"/>
                <w:shd w:val="clear" w:color="auto" w:fill="FFFFFF"/>
              </w:rPr>
              <w:t xml:space="preserve"> Grant 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Pr="00C05EF4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C05414" w:rsidRDefault="00C7233B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2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Describe how the </w:t>
            </w:r>
            <w:r w:rsidR="007043D7">
              <w:rPr>
                <w:rFonts w:asciiTheme="minorHAnsi" w:hAnsiTheme="minorHAnsi"/>
                <w:sz w:val="20"/>
                <w:szCs w:val="20"/>
              </w:rPr>
              <w:t>lecture or lecture series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could contribute to research in the proposed areas</w:t>
            </w:r>
            <w:r w:rsidR="006E711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f </w:t>
            </w:r>
            <w:r w:rsidR="00100F3E">
              <w:rPr>
                <w:rFonts w:cstheme="minorHAnsi"/>
                <w:sz w:val="20"/>
                <w:szCs w:val="20"/>
                <w:shd w:val="clear" w:color="auto" w:fill="FFFFFF"/>
              </w:rPr>
              <w:t>One Health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>.    </w:t>
            </w: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Pr="00C05EF4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C36EA" w:rsidRPr="00C05EF4" w:rsidTr="00406B2E">
        <w:trPr>
          <w:trHeight w:val="100"/>
        </w:trPr>
        <w:tc>
          <w:tcPr>
            <w:tcW w:w="11070" w:type="dxa"/>
            <w:gridSpan w:val="2"/>
          </w:tcPr>
          <w:p w:rsidR="006C36EA" w:rsidRPr="00C05EF4" w:rsidRDefault="006C36EA" w:rsidP="006C36EA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6C36EA" w:rsidRDefault="00583369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3</w:t>
            </w:r>
            <w:r w:rsidR="006C36EA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grant. </w:t>
            </w: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Pr="00C05EF4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5D4B32" w:rsidRPr="00C05EF4" w:rsidRDefault="005D4B32" w:rsidP="005D4B32">
      <w:pPr>
        <w:jc w:val="center"/>
        <w:rPr>
          <w:sz w:val="20"/>
          <w:szCs w:val="20"/>
        </w:rPr>
      </w:pPr>
    </w:p>
    <w:p w:rsidR="005D4B32" w:rsidRDefault="005D4B32" w:rsidP="005D4B32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D4B32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eporting should be provided for f</w:t>
      </w:r>
      <w:r w:rsidRPr="00C05EF4">
        <w:rPr>
          <w:rFonts w:asciiTheme="minorHAnsi" w:hAnsiTheme="minorHAnsi"/>
          <w:b/>
          <w:bCs/>
          <w:sz w:val="20"/>
          <w:szCs w:val="20"/>
        </w:rPr>
        <w:t xml:space="preserve">unds received </w:t>
      </w:r>
      <w:r>
        <w:rPr>
          <w:rFonts w:asciiTheme="minorHAnsi" w:hAnsiTheme="minorHAnsi"/>
          <w:b/>
          <w:bCs/>
          <w:sz w:val="20"/>
          <w:szCs w:val="20"/>
        </w:rPr>
        <w:t>from Shastri Indo-Canadian Institute</w:t>
      </w:r>
      <w:r w:rsidR="009A4C75">
        <w:rPr>
          <w:rFonts w:asciiTheme="minorHAnsi" w:hAnsiTheme="minorHAnsi"/>
          <w:b/>
          <w:bCs/>
          <w:sz w:val="20"/>
          <w:szCs w:val="20"/>
        </w:rPr>
        <w:t xml:space="preserve"> only</w:t>
      </w:r>
      <w:r>
        <w:rPr>
          <w:rFonts w:asciiTheme="minorHAnsi" w:hAnsiTheme="minorHAnsi"/>
          <w:b/>
          <w:bCs/>
          <w:sz w:val="20"/>
          <w:szCs w:val="20"/>
        </w:rPr>
        <w:t>.</w:t>
      </w:r>
    </w:p>
    <w:p w:rsidR="005D4B32" w:rsidRPr="00C05EF4" w:rsidRDefault="005D4B32" w:rsidP="005D4B32">
      <w:pPr>
        <w:pStyle w:val="Default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norarium for invited experts/resource persons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A72F7C" w:rsidRDefault="005D4B32" w:rsidP="00D15A6A">
            <w:pPr>
              <w:rPr>
                <w:sz w:val="20"/>
                <w:szCs w:val="20"/>
              </w:rPr>
            </w:pPr>
            <w:r w:rsidRPr="00A72F7C">
              <w:rPr>
                <w:sz w:val="20"/>
                <w:szCs w:val="20"/>
              </w:rPr>
              <w:t xml:space="preserve">Miscellaneous expenses (webcasting, stationary, promotional material and other incidentals) </w:t>
            </w: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, if any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D4B32" w:rsidRPr="00C05EF4" w:rsidRDefault="005D4B32" w:rsidP="00D15A6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</w:tbl>
    <w:p w:rsidR="005D4B32" w:rsidRDefault="005D4B32" w:rsidP="005D4B32">
      <w:pPr>
        <w:rPr>
          <w:sz w:val="20"/>
          <w:szCs w:val="20"/>
        </w:rPr>
      </w:pPr>
    </w:p>
    <w:p w:rsidR="005D4B32" w:rsidRPr="007C728C" w:rsidRDefault="005D4B32" w:rsidP="005D4B32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D62631" w:rsidRDefault="005C6871" w:rsidP="005C6871">
      <w:pPr>
        <w:rPr>
          <w:b/>
          <w:sz w:val="20"/>
          <w:szCs w:val="20"/>
        </w:rPr>
      </w:pPr>
    </w:p>
    <w:p w:rsidR="00D62631" w:rsidRPr="00C05EF4" w:rsidRDefault="00D62631" w:rsidP="005C6871">
      <w:pPr>
        <w:rPr>
          <w:sz w:val="20"/>
          <w:szCs w:val="20"/>
        </w:rPr>
      </w:pPr>
    </w:p>
    <w:sectPr w:rsidR="00D6263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LSwMDU3tDQzNjVW0lEKTi0uzszPAykwNK0FAL8SLVEtAAAA"/>
  </w:docVars>
  <w:rsids>
    <w:rsidRoot w:val="000B14F4"/>
    <w:rsid w:val="0003020A"/>
    <w:rsid w:val="00085A2B"/>
    <w:rsid w:val="000B14F4"/>
    <w:rsid w:val="00100F3E"/>
    <w:rsid w:val="00155BC0"/>
    <w:rsid w:val="001E5D2E"/>
    <w:rsid w:val="002076AC"/>
    <w:rsid w:val="00263191"/>
    <w:rsid w:val="00274F75"/>
    <w:rsid w:val="002F57C1"/>
    <w:rsid w:val="00360FB9"/>
    <w:rsid w:val="00364F15"/>
    <w:rsid w:val="003F2E84"/>
    <w:rsid w:val="00406B2E"/>
    <w:rsid w:val="004136DD"/>
    <w:rsid w:val="00427A21"/>
    <w:rsid w:val="004D7AE6"/>
    <w:rsid w:val="00510C36"/>
    <w:rsid w:val="005452C9"/>
    <w:rsid w:val="005701D2"/>
    <w:rsid w:val="00583369"/>
    <w:rsid w:val="00583D80"/>
    <w:rsid w:val="005C6871"/>
    <w:rsid w:val="005D3DB9"/>
    <w:rsid w:val="005D4B32"/>
    <w:rsid w:val="00630E4B"/>
    <w:rsid w:val="0065375A"/>
    <w:rsid w:val="00655B0C"/>
    <w:rsid w:val="006C36EA"/>
    <w:rsid w:val="006C3F6D"/>
    <w:rsid w:val="006E711F"/>
    <w:rsid w:val="00700E2A"/>
    <w:rsid w:val="007043D7"/>
    <w:rsid w:val="00771079"/>
    <w:rsid w:val="00796F6E"/>
    <w:rsid w:val="007A796C"/>
    <w:rsid w:val="007D650C"/>
    <w:rsid w:val="0085671D"/>
    <w:rsid w:val="008621D1"/>
    <w:rsid w:val="008C2AE8"/>
    <w:rsid w:val="008C4F22"/>
    <w:rsid w:val="008C7631"/>
    <w:rsid w:val="008D54AC"/>
    <w:rsid w:val="008E2AEF"/>
    <w:rsid w:val="00943DFF"/>
    <w:rsid w:val="009445DC"/>
    <w:rsid w:val="009937F4"/>
    <w:rsid w:val="009A4C75"/>
    <w:rsid w:val="009B4490"/>
    <w:rsid w:val="009C76FC"/>
    <w:rsid w:val="00A224B7"/>
    <w:rsid w:val="00A25936"/>
    <w:rsid w:val="00A66A5E"/>
    <w:rsid w:val="00A8481A"/>
    <w:rsid w:val="00A9396B"/>
    <w:rsid w:val="00A95201"/>
    <w:rsid w:val="00B977DD"/>
    <w:rsid w:val="00B9797E"/>
    <w:rsid w:val="00BD0E73"/>
    <w:rsid w:val="00C05414"/>
    <w:rsid w:val="00C05EF4"/>
    <w:rsid w:val="00C7233B"/>
    <w:rsid w:val="00C826DA"/>
    <w:rsid w:val="00C86A89"/>
    <w:rsid w:val="00CD4E02"/>
    <w:rsid w:val="00CF095A"/>
    <w:rsid w:val="00CF1A8D"/>
    <w:rsid w:val="00D00C4E"/>
    <w:rsid w:val="00D251BB"/>
    <w:rsid w:val="00D2589A"/>
    <w:rsid w:val="00D27DD3"/>
    <w:rsid w:val="00D62631"/>
    <w:rsid w:val="00D82587"/>
    <w:rsid w:val="00D946D7"/>
    <w:rsid w:val="00E94ED1"/>
    <w:rsid w:val="00EE0111"/>
    <w:rsid w:val="00F21107"/>
    <w:rsid w:val="00F53408"/>
    <w:rsid w:val="00FD376D"/>
    <w:rsid w:val="00FD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901FC275-70E4-469F-98C3-8C846F3E8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42</cp:revision>
  <dcterms:created xsi:type="dcterms:W3CDTF">2019-07-10T10:33:00Z</dcterms:created>
  <dcterms:modified xsi:type="dcterms:W3CDTF">2023-06-28T08:31:00Z</dcterms:modified>
</cp:coreProperties>
</file>